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298C99" w14:textId="2E096850" w:rsidR="00826BAC" w:rsidRDefault="00826BAC" w:rsidP="00826BA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929">
        <w:rPr>
          <w:rFonts w:ascii="Times New Roman" w:hAnsi="Times New Roman" w:cs="Times New Roman"/>
          <w:b/>
          <w:sz w:val="24"/>
          <w:szCs w:val="24"/>
          <w:u w:val="single"/>
        </w:rPr>
        <w:t xml:space="preserve">Termíny metodických výstupů do předmětu </w:t>
      </w:r>
      <w:r w:rsidR="00F2460D">
        <w:rPr>
          <w:rFonts w:ascii="Times New Roman" w:hAnsi="Times New Roman" w:cs="Times New Roman"/>
          <w:b/>
          <w:sz w:val="24"/>
          <w:szCs w:val="24"/>
          <w:u w:val="single"/>
        </w:rPr>
        <w:t>bp4430 KC</w:t>
      </w:r>
    </w:p>
    <w:p w14:paraId="1B03D4A7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01C2F0" w14:textId="011CAF85" w:rsidR="00826BAC" w:rsidRPr="00184C02" w:rsidRDefault="00383438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ředa 13:00 – 14:40</w:t>
      </w:r>
      <w:r w:rsidR="00826BAC">
        <w:rPr>
          <w:rFonts w:ascii="Times New Roman" w:hAnsi="Times New Roman" w:cs="Times New Roman"/>
          <w:b/>
          <w:sz w:val="24"/>
          <w:szCs w:val="24"/>
        </w:rPr>
        <w:t xml:space="preserve"> –</w:t>
      </w:r>
      <w:r w:rsidR="007C25D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26BAC">
        <w:rPr>
          <w:rFonts w:ascii="Times New Roman" w:hAnsi="Times New Roman" w:cs="Times New Roman"/>
          <w:b/>
          <w:sz w:val="24"/>
          <w:szCs w:val="24"/>
        </w:rPr>
        <w:t xml:space="preserve">1 výstup </w:t>
      </w:r>
      <w:r>
        <w:rPr>
          <w:rFonts w:ascii="Times New Roman" w:hAnsi="Times New Roman" w:cs="Times New Roman"/>
          <w:b/>
          <w:sz w:val="24"/>
          <w:szCs w:val="24"/>
        </w:rPr>
        <w:t>30-</w:t>
      </w:r>
      <w:r w:rsidR="00826BAC">
        <w:rPr>
          <w:rFonts w:ascii="Times New Roman" w:hAnsi="Times New Roman" w:cs="Times New Roman"/>
          <w:b/>
          <w:sz w:val="24"/>
          <w:szCs w:val="24"/>
        </w:rPr>
        <w:t>40 minu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26BAC">
        <w:rPr>
          <w:rFonts w:ascii="Times New Roman" w:hAnsi="Times New Roman" w:cs="Times New Roman"/>
          <w:b/>
          <w:sz w:val="24"/>
          <w:szCs w:val="24"/>
        </w:rPr>
        <w:t>+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26BAC">
        <w:rPr>
          <w:rFonts w:ascii="Times New Roman" w:hAnsi="Times New Roman" w:cs="Times New Roman"/>
          <w:b/>
          <w:sz w:val="24"/>
          <w:szCs w:val="24"/>
        </w:rPr>
        <w:t>zpětná vazba</w:t>
      </w:r>
    </w:p>
    <w:p w14:paraId="47A05AD6" w14:textId="77777777" w:rsidR="006F0772" w:rsidRDefault="006F0772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8E71BA" w14:textId="77777777" w:rsidR="00383438" w:rsidRDefault="0038343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26.10. </w:t>
      </w:r>
    </w:p>
    <w:p w14:paraId="4B921C97" w14:textId="622F460B" w:rsidR="00383438" w:rsidRPr="00893711" w:rsidRDefault="0038343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okej – Bauerová Kateřina a Bernard Martin</w:t>
      </w:r>
    </w:p>
    <w:p w14:paraId="088B011C" w14:textId="21EEFC7E" w:rsidR="00383438" w:rsidRDefault="0038343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Volejbal – Břínková Michaela 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Čeloudová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vla</w:t>
      </w:r>
    </w:p>
    <w:p w14:paraId="18516741" w14:textId="77777777" w:rsidR="00383438" w:rsidRPr="00893711" w:rsidRDefault="0038343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985C784" w14:textId="09A382ED" w:rsidR="00383438" w:rsidRDefault="0038343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.11.</w:t>
      </w:r>
    </w:p>
    <w:p w14:paraId="08684987" w14:textId="29B0FEBF" w:rsidR="00383438" w:rsidRDefault="0038343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asketbal – Hofmanová Eliška a Hrubá Veronika</w:t>
      </w:r>
    </w:p>
    <w:p w14:paraId="1CE307A9" w14:textId="6D6F9625" w:rsidR="00383438" w:rsidRPr="00893711" w:rsidRDefault="0038343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tletika –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harba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Ivan 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glárová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amara</w:t>
      </w:r>
    </w:p>
    <w:p w14:paraId="400A4B98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6602E8D3" w14:textId="2CD40F4C" w:rsidR="007C25D4" w:rsidRPr="00893711" w:rsidRDefault="0038343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Cs/>
          <w:sz w:val="24"/>
          <w:szCs w:val="24"/>
        </w:rPr>
        <w:t>9.11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>.</w:t>
      </w:r>
      <w:r w:rsidR="00B676B3">
        <w:rPr>
          <w:rFonts w:ascii="Times New Roman" w:hAnsi="Times New Roman" w:cs="Times New Roman"/>
          <w:bCs/>
          <w:sz w:val="24"/>
          <w:szCs w:val="24"/>
        </w:rPr>
        <w:t xml:space="preserve"> – od 14hod přednáška prof. </w:t>
      </w:r>
      <w:r w:rsidR="00B676B3" w:rsidRPr="00B676B3">
        <w:rPr>
          <w:rFonts w:ascii="Times New Roman" w:hAnsi="Times New Roman" w:cs="Times New Roman"/>
          <w:bCs/>
          <w:sz w:val="24"/>
          <w:szCs w:val="24"/>
        </w:rPr>
        <w:t>Michael</w:t>
      </w:r>
      <w:r w:rsidR="00B676B3">
        <w:rPr>
          <w:rFonts w:ascii="Times New Roman" w:hAnsi="Times New Roman" w:cs="Times New Roman"/>
          <w:bCs/>
          <w:sz w:val="24"/>
          <w:szCs w:val="24"/>
        </w:rPr>
        <w:t>a</w:t>
      </w:r>
      <w:r w:rsidR="00B676B3" w:rsidRPr="00B676B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676B3" w:rsidRPr="00B676B3">
        <w:rPr>
          <w:rFonts w:ascii="Times New Roman" w:hAnsi="Times New Roman" w:cs="Times New Roman"/>
          <w:bCs/>
          <w:sz w:val="24"/>
          <w:szCs w:val="24"/>
        </w:rPr>
        <w:t>Pratt</w:t>
      </w:r>
      <w:r w:rsidR="00B676B3">
        <w:rPr>
          <w:rFonts w:ascii="Times New Roman" w:hAnsi="Times New Roman" w:cs="Times New Roman"/>
          <w:bCs/>
          <w:sz w:val="24"/>
          <w:szCs w:val="24"/>
        </w:rPr>
        <w:t>a</w:t>
      </w:r>
      <w:proofErr w:type="spellEnd"/>
      <w:r w:rsidR="00B676B3">
        <w:rPr>
          <w:rFonts w:ascii="Times New Roman" w:hAnsi="Times New Roman" w:cs="Times New Roman"/>
          <w:bCs/>
          <w:sz w:val="24"/>
          <w:szCs w:val="24"/>
        </w:rPr>
        <w:t xml:space="preserve">, posluchárna 206   </w:t>
      </w:r>
      <w:hyperlink r:id="rId4" w:history="1">
        <w:r w:rsidR="00B676B3" w:rsidRPr="00952837">
          <w:rPr>
            <w:rStyle w:val="Hypertextovodkaz"/>
            <w:rFonts w:ascii="Times New Roman" w:hAnsi="Times New Roman" w:cs="Times New Roman"/>
            <w:bCs/>
            <w:sz w:val="24"/>
            <w:szCs w:val="24"/>
          </w:rPr>
          <w:t>https://www.fsps.muni.cz/kalendar/kalendar-akci/prednaska-the-evolution-of-science</w:t>
        </w:r>
      </w:hyperlink>
      <w:r w:rsidR="00B676B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9B5B21F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A7EFAF3" w14:textId="22BB66BB" w:rsidR="007C25D4" w:rsidRDefault="0038343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6.11.</w:t>
      </w:r>
    </w:p>
    <w:p w14:paraId="031980AE" w14:textId="77777777" w:rsidR="00B676B3" w:rsidRDefault="00B676B3" w:rsidP="00B676B3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tletika (běhy) – Krejčiříková Klára a Kudrnová Eliška</w:t>
      </w:r>
    </w:p>
    <w:p w14:paraId="530BB487" w14:textId="1018C93B" w:rsidR="00B676B3" w:rsidRPr="00893711" w:rsidRDefault="00B676B3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enis – Olexová Viktorie a Paštiková Valentýna</w:t>
      </w:r>
    </w:p>
    <w:p w14:paraId="5B925C34" w14:textId="77777777" w:rsidR="007C25D4" w:rsidRPr="00893711" w:rsidRDefault="007C25D4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8E817A0" w14:textId="7A671DCB" w:rsidR="007C25D4" w:rsidRDefault="00F373B8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3.11.</w:t>
      </w:r>
    </w:p>
    <w:p w14:paraId="52606F3F" w14:textId="77777777" w:rsidR="00B676B3" w:rsidRDefault="00B676B3" w:rsidP="00B676B3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lavání – Petříková Lucie a Polachová Tereza</w:t>
      </w:r>
    </w:p>
    <w:p w14:paraId="5898AB23" w14:textId="77777777" w:rsidR="00B676B3" w:rsidRPr="00893711" w:rsidRDefault="00B676B3" w:rsidP="00B676B3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yklistika –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Rosenkrancová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Monika a Sonnková Valentýna</w:t>
      </w:r>
    </w:p>
    <w:p w14:paraId="448643A1" w14:textId="77777777" w:rsidR="00B676B3" w:rsidRDefault="00B676B3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</w:p>
    <w:p w14:paraId="6DDD47CF" w14:textId="1C19AFEE" w:rsidR="00B676B3" w:rsidRDefault="00B676B3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0.11.</w:t>
      </w:r>
    </w:p>
    <w:p w14:paraId="1EFAE285" w14:textId="77777777" w:rsidR="00B676B3" w:rsidRDefault="00B676B3" w:rsidP="00B676B3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Judo – Stejskalová Eliška, Šmerda Dominik, Zajíčková Ivana</w:t>
      </w:r>
    </w:p>
    <w:p w14:paraId="5D18D113" w14:textId="77777777" w:rsidR="00B676B3" w:rsidRPr="00893711" w:rsidRDefault="00B676B3" w:rsidP="00826BAC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D5579E8" w14:textId="77777777" w:rsidR="007C25D4" w:rsidRDefault="007C25D4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56D185" w14:textId="77777777" w:rsidR="0070732B" w:rsidRDefault="004D602E"/>
    <w:sectPr w:rsidR="0070732B" w:rsidSect="0089371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zSzMDexMDQ0tDRR0lEKTi0uzszPAykwrgUAvrglaiwAAAA="/>
  </w:docVars>
  <w:rsids>
    <w:rsidRoot w:val="00826BAC"/>
    <w:rsid w:val="0001134B"/>
    <w:rsid w:val="002F66E1"/>
    <w:rsid w:val="00383438"/>
    <w:rsid w:val="004D602E"/>
    <w:rsid w:val="006F0772"/>
    <w:rsid w:val="00703914"/>
    <w:rsid w:val="00752879"/>
    <w:rsid w:val="007C25D4"/>
    <w:rsid w:val="00816D62"/>
    <w:rsid w:val="00826BAC"/>
    <w:rsid w:val="00893711"/>
    <w:rsid w:val="0093654B"/>
    <w:rsid w:val="00A62682"/>
    <w:rsid w:val="00B676B3"/>
    <w:rsid w:val="00B84AAF"/>
    <w:rsid w:val="00BA6866"/>
    <w:rsid w:val="00E406F6"/>
    <w:rsid w:val="00E73EA3"/>
    <w:rsid w:val="00EB71C7"/>
    <w:rsid w:val="00EE7FD7"/>
    <w:rsid w:val="00F2460D"/>
    <w:rsid w:val="00F37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4566AC"/>
  <w15:chartTrackingRefBased/>
  <w15:docId w15:val="{FD10C798-A96C-42F1-839D-0926042D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26BA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B676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fsps.muni.cz/kalendar/kalendar-akci/prednaska-the-evolution-of-science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22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Mgr. Marie Crhová</cp:lastModifiedBy>
  <cp:revision>12</cp:revision>
  <dcterms:created xsi:type="dcterms:W3CDTF">2020-10-27T08:39:00Z</dcterms:created>
  <dcterms:modified xsi:type="dcterms:W3CDTF">2022-11-01T08:37:00Z</dcterms:modified>
</cp:coreProperties>
</file>